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BDB6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DACB318" w14:textId="1314C3A6" w:rsidR="00704BDF" w:rsidRPr="00DE0019" w:rsidRDefault="001215F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anocellulose explosions: influence of the agglomeration and turbulence on the </w:t>
      </w:r>
      <w:r w:rsidR="003C217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bustion </w:t>
      </w:r>
      <w:r w:rsidR="00AE6026">
        <w:rPr>
          <w:rFonts w:asciiTheme="minorHAnsi" w:eastAsia="MS PGothic" w:hAnsiTheme="minorHAnsi"/>
          <w:b/>
          <w:bCs/>
          <w:sz w:val="28"/>
          <w:szCs w:val="28"/>
          <w:lang w:val="en-US"/>
        </w:rPr>
        <w:t>rate-limiting step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flame propagation</w:t>
      </w:r>
    </w:p>
    <w:p w14:paraId="755F6DCB" w14:textId="77777777" w:rsidR="00DE0019" w:rsidRPr="006A78C7" w:rsidRDefault="00C97602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</w:pPr>
      <w:r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udrey Santandrea</w:t>
      </w:r>
      <w:r w:rsidR="00704BDF" w:rsidRPr="00973A9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36B13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arine G</w:t>
      </w:r>
      <w:bookmarkStart w:id="0" w:name="_GoBack"/>
      <w:bookmarkEnd w:id="0"/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vard</w:t>
      </w:r>
      <w:r w:rsidR="00973A9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téphanie Pacault</w:t>
      </w:r>
      <w:r w:rsidR="00973A9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lexis Vignes</w:t>
      </w:r>
      <w:r w:rsidR="00704BDF" w:rsidRPr="00973A94">
        <w:rPr>
          <w:rFonts w:eastAsia="SimSun"/>
          <w:color w:val="000000"/>
          <w:vertAlign w:val="superscript"/>
          <w:lang w:val="fr-FR" w:eastAsia="zh-CN"/>
        </w:rPr>
        <w:t>2</w:t>
      </w:r>
      <w:r w:rsidR="00973A94" w:rsidRPr="00973A94">
        <w:rPr>
          <w:rFonts w:eastAsia="SimSun"/>
          <w:color w:val="000000"/>
          <w:lang w:val="fr-FR" w:eastAsia="zh-CN"/>
        </w:rPr>
        <w:t xml:space="preserve">, 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Laurent Perrin</w:t>
      </w:r>
      <w:r w:rsidR="00973A9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Olivier Dufaud</w:t>
      </w:r>
      <w:r w:rsidR="00973A94" w:rsidRPr="00973A9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6A78C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,</w:t>
      </w:r>
      <w:r w:rsidR="006A78C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*</w:t>
      </w:r>
    </w:p>
    <w:p w14:paraId="6903E8EC" w14:textId="77777777" w:rsidR="00801C5D" w:rsidRPr="008F4155" w:rsidRDefault="00704BDF" w:rsidP="00801C5D">
      <w:pPr>
        <w:autoSpaceDE w:val="0"/>
        <w:autoSpaceDN w:val="0"/>
        <w:adjustRightInd w:val="0"/>
        <w:spacing w:before="120" w:line="240" w:lineRule="auto"/>
        <w:jc w:val="center"/>
        <w:rPr>
          <w:rFonts w:asciiTheme="minorHAnsi" w:hAnsiTheme="minorHAnsi"/>
          <w:sz w:val="20"/>
          <w:lang w:val="fr-FR"/>
        </w:rPr>
      </w:pPr>
      <w:r w:rsidRPr="008F415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1 </w:t>
      </w:r>
      <w:r w:rsidR="00FB1C42" w:rsidRPr="008F4155">
        <w:rPr>
          <w:rFonts w:asciiTheme="minorHAnsi" w:hAnsiTheme="minorHAnsi"/>
          <w:color w:val="000000"/>
          <w:sz w:val="20"/>
          <w:lang w:val="fr-FR"/>
        </w:rPr>
        <w:t>Laboratoire Réactions et Génie des Procédés, Université de Lorraine, CNRS, LRGP, F-54000 Nancy, France</w:t>
      </w:r>
    </w:p>
    <w:p w14:paraId="560BA064" w14:textId="77777777" w:rsidR="00704BDF" w:rsidRPr="008F4155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8F415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r w:rsidR="00801C5D" w:rsidRPr="008F415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NERIS, Parc Technologique ALATA, BP 2, F-60550, Verneuil-en-Halatte, France</w:t>
      </w:r>
    </w:p>
    <w:p w14:paraId="1715036F" w14:textId="77777777" w:rsidR="00704BDF" w:rsidRPr="008F4155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F415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F415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F415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01C5D" w:rsidRPr="008F4155">
        <w:rPr>
          <w:rFonts w:asciiTheme="minorHAnsi" w:eastAsia="MS PGothic" w:hAnsiTheme="minorHAnsi"/>
          <w:bCs/>
          <w:i/>
          <w:iCs/>
          <w:sz w:val="20"/>
          <w:lang w:val="en-US"/>
        </w:rPr>
        <w:t>olivier.dufaud@univ-lorraine.fr</w:t>
      </w:r>
    </w:p>
    <w:p w14:paraId="1C316A68" w14:textId="77777777" w:rsidR="00704BDF" w:rsidRPr="008F415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8F4155">
        <w:rPr>
          <w:rFonts w:asciiTheme="minorHAnsi" w:hAnsiTheme="minorHAnsi"/>
          <w:b/>
        </w:rPr>
        <w:t>Highlights</w:t>
      </w:r>
    </w:p>
    <w:p w14:paraId="2ECBCA49" w14:textId="49D7DC1B" w:rsidR="00704BDF" w:rsidRPr="008F4155" w:rsidRDefault="00ED092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reat influence of agglomeration on the rate-limiting step of the combustion</w:t>
      </w:r>
    </w:p>
    <w:p w14:paraId="5F917D1D" w14:textId="57E29F9A" w:rsidR="00704BDF" w:rsidRDefault="00FB5B1F" w:rsidP="009A64B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sideration of the whole reactive surface area when evaluating explosivity</w:t>
      </w:r>
    </w:p>
    <w:p w14:paraId="2C11AC67" w14:textId="58E710F8" w:rsidR="007D00A3" w:rsidRPr="007D00A3" w:rsidRDefault="007D00A3" w:rsidP="007D00A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stimation of an unstretched burning velocity for nanocellulose</w:t>
      </w:r>
    </w:p>
    <w:p w14:paraId="6B79B140" w14:textId="77777777" w:rsidR="00704BDF" w:rsidRPr="008F4155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691DDC9" w14:textId="77777777" w:rsidR="00704BDF" w:rsidRPr="008F4155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F415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4F6337A" w14:textId="77777777" w:rsidR="00366F44" w:rsidRPr="008F4155" w:rsidRDefault="004E3CC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st explosion risk assessment 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relatively well established for micron-sized particles and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s the determination of key safety parameters representing the ignition sensitivity and explosion severity of the dust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72DC3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 considering nanoparticles, the particle size distribution</w:t>
      </w:r>
      <w:r w:rsidR="00F8078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SD)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more </w:t>
      </w:r>
      <w:r w:rsidR="00BF5DB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kely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vary during the injection process, due to both the agglo</w:t>
      </w:r>
      <w:r w:rsidR="003F436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ration phenomenon inherent to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436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ong interactions 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fragmentation phenomenon </w:t>
      </w:r>
      <w:r w:rsidR="00FE346F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</w:t>
      </w:r>
      <w:r w:rsidR="00FE346F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shear stresses</w:t>
      </w:r>
      <w:r w:rsidR="00366F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B1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consequence, safety parameters and their determination methods can differ significantly from micro to </w:t>
      </w:r>
      <w:proofErr w:type="spellStart"/>
      <w:r w:rsidR="007B1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powders</w:t>
      </w:r>
      <w:proofErr w:type="spellEnd"/>
      <w:r w:rsidR="007B1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1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eculiar attention</w:t>
      </w:r>
      <w:r w:rsidR="00F8078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</w:t>
      </w:r>
      <w:r w:rsidR="007B1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n</w:t>
      </w:r>
      <w:r w:rsidR="00F8078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given to the </w:t>
      </w:r>
      <w:r w:rsidR="0012164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oud </w:t>
      </w:r>
      <w:r w:rsidR="00F8078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s (PSD, turbulence), more precisely a</w:t>
      </w:r>
      <w:r w:rsidR="00203735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t the exact moment of ignition.</w:t>
      </w:r>
      <w:r w:rsidR="00B374A6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6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focuses on nanocellulose and aims at evaluating the influence of the agglomeration phenomenon 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flow</w:t>
      </w:r>
      <w:r w:rsidR="00462ED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urbulence </w:t>
      </w:r>
      <w:r w:rsidR="00056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st </w:t>
      </w:r>
      <w:r w:rsidR="0005678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ustion. </w:t>
      </w:r>
      <w:r w:rsidR="00462ED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ame propagation tests were performed to evaluate the unstretched burning velocity and explosions tests 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arried out </w:t>
      </w:r>
      <w:r w:rsidR="00462ED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estimate the 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ustion</w:t>
      </w:r>
      <w:r w:rsidR="00462ED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chanisms</w:t>
      </w:r>
      <w:r w:rsidR="00DE132D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olved</w:t>
      </w:r>
      <w:r w:rsidR="00462ED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4217F6D" w14:textId="77777777" w:rsidR="00704BDF" w:rsidRPr="008F4155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1883DF7" w14:textId="570A89A9" w:rsidR="00704BDF" w:rsidRPr="008F4155" w:rsidRDefault="004131F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nanocellulose powder (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CC -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Force</w:t>
      </w:r>
      <w:proofErr w:type="spellEnd"/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specific surface area of 400 m</w:t>
      </w:r>
      <w:proofErr w:type="gramStart"/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².g</w:t>
      </w:r>
      <w:proofErr w:type="gramEnd"/>
      <w:r w:rsidRPr="008F415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F70C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mary fiber dimensions of</w:t>
      </w:r>
      <w:r w:rsidR="006F70C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 nm width and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verage length of 70 nm</w:t>
      </w:r>
      <w:r w:rsidR="00C019F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as chosen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is study.</w:t>
      </w:r>
      <w:r w:rsidR="00505FF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owder was mechanically 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ed</w:t>
      </w:r>
      <w:r w:rsidR="00505FF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505FF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arsely ground to 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</w:t>
      </w:r>
      <w:r w:rsidR="00505FF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glomerates. In addition to the pure nanocellulose, t</w:t>
      </w:r>
      <w:r w:rsidR="00DD5B7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wo ranges of agglomerate diameters were chosen</w:t>
      </w:r>
      <w:r w:rsidR="00505FF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highlight the influence of particle agglomeration on dust explosion</w:t>
      </w:r>
      <w:r w:rsidR="00DD5B74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: 30-180 µm and 180-450 µm</w:t>
      </w:r>
      <w:r w:rsidR="003C1DA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Explosion tests were performed in a standard 20L sphere </w:t>
      </w:r>
      <w:r w:rsidR="007B379A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</w:t>
      </w:r>
      <w:r w:rsidR="00DE67F9" w:rsidRPr="008F4155">
        <w:rPr>
          <w:rFonts w:asciiTheme="minorHAnsi" w:hAnsiTheme="minorHAnsi"/>
          <w:sz w:val="22"/>
        </w:rPr>
        <w:t xml:space="preserve">EN 14034-1 &amp; </w:t>
      </w:r>
      <w:r w:rsidR="007B379A" w:rsidRPr="008F4155">
        <w:rPr>
          <w:rFonts w:asciiTheme="minorHAnsi" w:hAnsiTheme="minorHAnsi"/>
          <w:sz w:val="22"/>
        </w:rPr>
        <w:t>-2</w:t>
      </w:r>
      <w:r w:rsidR="00DE67F9" w:rsidRPr="008F4155">
        <w:rPr>
          <w:rFonts w:asciiTheme="minorHAnsi" w:hAnsiTheme="minorHAnsi"/>
          <w:sz w:val="22"/>
        </w:rPr>
        <w:t xml:space="preserve"> [1]</w:t>
      </w:r>
      <w:r w:rsidR="005064A0" w:rsidRPr="008F4155">
        <w:rPr>
          <w:rFonts w:asciiTheme="minorHAnsi" w:hAnsiTheme="minorHAnsi"/>
          <w:sz w:val="22"/>
        </w:rPr>
        <w:t xml:space="preserve"> and the combustion gases were collected and analysed by gas chromatography</w:t>
      </w:r>
      <w:r w:rsidR="000E31E7" w:rsidRPr="008F4155">
        <w:rPr>
          <w:rFonts w:asciiTheme="minorHAnsi" w:hAnsiTheme="minorHAnsi"/>
          <w:sz w:val="22"/>
        </w:rPr>
        <w:t xml:space="preserve">. The burning velocity was estimated by filming the flame propagation within a </w:t>
      </w:r>
      <w:r w:rsidR="00E87DE0" w:rsidRPr="008F4155">
        <w:rPr>
          <w:rFonts w:asciiTheme="minorHAnsi" w:hAnsiTheme="minorHAnsi"/>
          <w:sz w:val="22"/>
        </w:rPr>
        <w:t>semi-opened</w:t>
      </w:r>
      <w:r w:rsidR="000E31E7" w:rsidRPr="008F4155">
        <w:rPr>
          <w:rFonts w:asciiTheme="minorHAnsi" w:hAnsiTheme="minorHAnsi"/>
          <w:sz w:val="22"/>
        </w:rPr>
        <w:t xml:space="preserve"> tube</w:t>
      </w:r>
      <w:r w:rsidR="00E87DE0" w:rsidRPr="008F4155">
        <w:rPr>
          <w:rFonts w:asciiTheme="minorHAnsi" w:hAnsiTheme="minorHAnsi"/>
          <w:sz w:val="22"/>
        </w:rPr>
        <w:t xml:space="preserve"> and the flame stretching was analysed</w:t>
      </w:r>
      <w:r w:rsidR="000E31E7" w:rsidRPr="008F4155">
        <w:rPr>
          <w:rFonts w:asciiTheme="minorHAnsi" w:hAnsiTheme="minorHAnsi"/>
          <w:sz w:val="22"/>
        </w:rPr>
        <w:t xml:space="preserve">. </w:t>
      </w:r>
      <w:r w:rsidR="00807C68" w:rsidRPr="008F4155">
        <w:rPr>
          <w:rFonts w:asciiTheme="minorHAnsi" w:hAnsiTheme="minorHAnsi"/>
          <w:sz w:val="22"/>
        </w:rPr>
        <w:t xml:space="preserve">In both the tube and the 20L sphere, the </w:t>
      </w:r>
      <w:r w:rsidR="00E87DE0" w:rsidRPr="008F4155">
        <w:rPr>
          <w:rFonts w:asciiTheme="minorHAnsi" w:hAnsiTheme="minorHAnsi"/>
          <w:sz w:val="22"/>
        </w:rPr>
        <w:t>PSD</w:t>
      </w:r>
      <w:r w:rsidR="00807C6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easured during the dispersion using in situ laser particle size measurement and t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t</w:t>
      </w:r>
      <w:r w:rsidR="00807C6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urbulence</w:t>
      </w:r>
      <w:r w:rsidR="005F04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vel was obtained using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Image Velocimetry</w:t>
      </w:r>
      <w:r w:rsidR="005F04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2BE1076" w14:textId="77777777" w:rsidR="00704BDF" w:rsidRPr="008F415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6F4DD3E" w14:textId="182037F3" w:rsidR="00273A97" w:rsidRPr="008F4155" w:rsidRDefault="002C5B69" w:rsidP="00566F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Dispersion and explosion tests were performed for </w:t>
      </w:r>
      <w:r w:rsidR="00555BF9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ree samples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stimate the evolution of the PSD during the injection and its influence on the explosion severity. </w:t>
      </w:r>
      <w:r w:rsidR="00555BF9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appears that the maximum rate of pressure rise significantly decreases when the agglomerate size increases, whereas the maximum explosion pressure is less 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e to the</w:t>
      </w:r>
      <w:r w:rsidR="00555BF9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tion of PSD.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eed, the particle size has a direct influence on the rate-limiting step, as the combustion can be controlled by surface reaction (small particles) or by the diffusion to the surface (agglomerates). By controlling the agglomerate size, it is 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ble to 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light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limitations and their effects.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romatographic analyzes performed on the gases collected after the combustion of nanocellulose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ainly CO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H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06B8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show that, wh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 increasing the dust concentration, the remaining oxygen content decreases slower for 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usion</w:t>
      </w:r>
      <w:r w:rsidR="00285459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-controlled reaction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for </w:t>
      </w:r>
      <w:r w:rsidR="00285459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-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d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also appears that if the representation of the explosion severity is very commonly done as a function of the mass concentration, considering the whole reactive surface area of the dust cloud leads to agreement when the explosion kinetics is controlled by a surface reaction.</w:t>
      </w:r>
    </w:p>
    <w:p w14:paraId="708A4FA3" w14:textId="0D7D00DF" w:rsidR="006C6B36" w:rsidRPr="008F4155" w:rsidRDefault="009B48A9" w:rsidP="00566F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their specific properties</w:t>
      </w:r>
      <w:r w:rsidR="00907CF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nanoparticles 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hibit low </w:t>
      </w:r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sedimentation</w:t>
      </w:r>
      <w:r w:rsidR="00E87DE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s</w:t>
      </w:r>
      <w:r w:rsidR="00907CF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particularity allows tests at a low turbulence and can lead to an estimation of t</w:t>
      </w:r>
      <w:r w:rsidR="00566F4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unstretched burning velocity, which is</w:t>
      </w:r>
      <w:r w:rsidR="00907CF0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ntrinsic parameter</w:t>
      </w:r>
      <w:r w:rsidR="005A21DB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ixture. 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varying the ignition delay time t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v</w:t>
      </w:r>
      <w:r w:rsidR="00566F4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 tests, the turbulence is modified and thus the flame stretching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igure 1 show</w:t>
      </w:r>
      <w:r w:rsidR="00566F4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lame 20 </w:t>
      </w:r>
      <w:proofErr w:type="spellStart"/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ms</w:t>
      </w:r>
      <w:proofErr w:type="spellEnd"/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i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gnition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different ignition delay times. By increasing the latter, the turbulence decreases and the flame becomes</w:t>
      </w:r>
      <w:r w:rsidR="00566F4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oother and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 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gases</w:t>
      </w:r>
      <w:r w:rsidR="00566F48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losion</w:t>
      </w:r>
      <w:r w:rsidR="00273A9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arabolic profile – Fig 1c)</w:t>
      </w:r>
      <w:r w:rsidR="00C432DE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2492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07B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patial flame velocity was determined considering the flame kernel growth before th</w:t>
      </w:r>
      <w:r w:rsidR="00954E52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e interactions with the walls, and a</w:t>
      </w:r>
      <w:r w:rsidR="00C2492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 unstretched burning velocity</w:t>
      </w:r>
      <w:r w:rsidR="008F4155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round 12 cm.s</w:t>
      </w:r>
      <w:r w:rsidR="008F4155" w:rsidRPr="008F415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F4155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etermined</w:t>
      </w:r>
      <w:r w:rsidR="00C2492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nanocellulose </w:t>
      </w:r>
      <w:r w:rsidR="000B07B7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the linear relation between the burning velocity and the Karlovitz factor [2]</w:t>
      </w:r>
      <w:r w:rsidR="00C2492C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5093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51E1914" w14:textId="13893743" w:rsidR="00907CF0" w:rsidRPr="008F4155" w:rsidRDefault="00FB5B1F" w:rsidP="00907CF0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8F4155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0A2487" wp14:editId="76C0FF24">
                <wp:simplePos x="0" y="0"/>
                <wp:positionH relativeFrom="column">
                  <wp:posOffset>3366135</wp:posOffset>
                </wp:positionH>
                <wp:positionV relativeFrom="paragraph">
                  <wp:posOffset>1258570</wp:posOffset>
                </wp:positionV>
                <wp:extent cx="390525" cy="245110"/>
                <wp:effectExtent l="0" t="0" r="0" b="2540"/>
                <wp:wrapNone/>
                <wp:docPr id="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2AA2A" w14:textId="77777777" w:rsidR="00EC447E" w:rsidRPr="00EC447E" w:rsidRDefault="00EC447E" w:rsidP="00EC447E">
                            <w:pPr>
                              <w:rPr>
                                <w:color w:val="FFFFFF" w:themeColor="background1"/>
                                <w:lang w:val="fr-FR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c</w:t>
                            </w:r>
                            <w:r w:rsidRPr="00EC447E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0A2487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65.05pt;margin-top:99.1pt;width:30.75pt;height:19.3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" filled="f" stroked="f">
                <v:textbox style="mso-fit-shape-to-text:t">
                  <w:txbxContent>
                    <w:p w14:paraId="26B2AA2A" w14:textId="77777777" w:rsidR="00EC447E" w:rsidRPr="00EC447E" w:rsidRDefault="00EC447E" w:rsidP="00EC447E">
                      <w:pPr>
                        <w:rPr>
                          <w:color w:val="FFFFFF" w:themeColor="background1"/>
                          <w:lang w:val="fr-FR"/>
                        </w:rPr>
                      </w:pPr>
                      <w:r>
                        <w:rPr>
                          <w:color w:val="FFFFFF" w:themeColor="background1"/>
                        </w:rPr>
                        <w:t>c</w:t>
                      </w:r>
                      <w:r w:rsidRPr="00EC447E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F4155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C64B7C" wp14:editId="0F3CFD3B">
                <wp:simplePos x="0" y="0"/>
                <wp:positionH relativeFrom="column">
                  <wp:posOffset>3360420</wp:posOffset>
                </wp:positionH>
                <wp:positionV relativeFrom="paragraph">
                  <wp:posOffset>622300</wp:posOffset>
                </wp:positionV>
                <wp:extent cx="390525" cy="245110"/>
                <wp:effectExtent l="0" t="0" r="0" b="2540"/>
                <wp:wrapNone/>
                <wp:docPr id="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F005A" w14:textId="77777777" w:rsidR="00EC447E" w:rsidRPr="00EC447E" w:rsidRDefault="00EC447E" w:rsidP="00EC447E">
                            <w:pPr>
                              <w:rPr>
                                <w:color w:val="FFFFFF" w:themeColor="background1"/>
                                <w:lang w:val="fr-FR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b</w:t>
                            </w:r>
                            <w:r w:rsidRPr="00EC447E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C64B7C" id="_x0000_s1027" type="#_x0000_t202" style="position:absolute;left:0;text-align:left;margin-left:264.6pt;margin-top:49pt;width:30.75pt;height:19.3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" filled="f" stroked="f">
                <v:textbox style="mso-fit-shape-to-text:t">
                  <w:txbxContent>
                    <w:p w14:paraId="651F005A" w14:textId="77777777" w:rsidR="00EC447E" w:rsidRPr="00EC447E" w:rsidRDefault="00EC447E" w:rsidP="00EC447E">
                      <w:pPr>
                        <w:rPr>
                          <w:color w:val="FFFFFF" w:themeColor="background1"/>
                          <w:lang w:val="fr-FR"/>
                        </w:rPr>
                      </w:pPr>
                      <w:r>
                        <w:rPr>
                          <w:color w:val="FFFFFF" w:themeColor="background1"/>
                        </w:rPr>
                        <w:t>b</w:t>
                      </w:r>
                      <w:r w:rsidRPr="00EC447E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F4155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813B27" wp14:editId="197EFADF">
                <wp:simplePos x="0" y="0"/>
                <wp:positionH relativeFrom="column">
                  <wp:posOffset>3364230</wp:posOffset>
                </wp:positionH>
                <wp:positionV relativeFrom="paragraph">
                  <wp:posOffset>4445</wp:posOffset>
                </wp:positionV>
                <wp:extent cx="390525" cy="245110"/>
                <wp:effectExtent l="0" t="0" r="0" b="254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99DB5" w14:textId="77777777" w:rsidR="00EC447E" w:rsidRPr="00EC447E" w:rsidRDefault="00EC447E">
                            <w:pPr>
                              <w:rPr>
                                <w:color w:val="FFFFFF" w:themeColor="background1"/>
                                <w:lang w:val="fr-FR"/>
                              </w:rPr>
                            </w:pPr>
                            <w:r w:rsidRPr="00EC447E">
                              <w:rPr>
                                <w:color w:val="FFFFFF" w:themeColor="background1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813B27" id="_x0000_s1028" type="#_x0000_t202" style="position:absolute;left:0;text-align:left;margin-left:264.9pt;margin-top:.35pt;width:30.75pt;height:19.3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" filled="f" stroked="f">
                <v:textbox style="mso-fit-shape-to-text:t">
                  <w:txbxContent>
                    <w:p w14:paraId="27099DB5" w14:textId="77777777" w:rsidR="00EC447E" w:rsidRPr="00EC447E" w:rsidRDefault="00EC447E">
                      <w:pPr>
                        <w:rPr>
                          <w:color w:val="FFFFFF" w:themeColor="background1"/>
                          <w:lang w:val="fr-FR"/>
                        </w:rPr>
                      </w:pPr>
                      <w:r w:rsidRPr="00EC447E">
                        <w:rPr>
                          <w:color w:val="FFFFFF" w:themeColor="background1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  <w:r w:rsidR="00907CF0" w:rsidRPr="008F4155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 wp14:anchorId="386AEA8C" wp14:editId="1F0F1058">
            <wp:extent cx="1943100" cy="1838539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p_flamm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363" cy="185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4C74A" w14:textId="77777777" w:rsidR="00907CF0" w:rsidRPr="008F4155" w:rsidRDefault="00907CF0" w:rsidP="00907CF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8F4155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8F4155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8F4155">
        <w:rPr>
          <w:rFonts w:asciiTheme="minorHAnsi" w:hAnsiTheme="minorHAnsi"/>
          <w:lang w:val="en-US"/>
        </w:rPr>
        <w:t xml:space="preserve"> </w:t>
      </w:r>
      <w:r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Flame propagation images 20 </w:t>
      </w:r>
      <w:proofErr w:type="spellStart"/>
      <w:r w:rsidRPr="008F4155">
        <w:rPr>
          <w:rFonts w:asciiTheme="minorHAnsi" w:eastAsia="MS PGothic" w:hAnsiTheme="minorHAnsi"/>
          <w:color w:val="000000"/>
          <w:szCs w:val="18"/>
          <w:lang w:val="en-US"/>
        </w:rPr>
        <w:t>ms</w:t>
      </w:r>
      <w:proofErr w:type="spellEnd"/>
      <w:r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 after inflammation for a</w:t>
      </w:r>
      <w:r w:rsidR="009A64B5"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) tv = 135 </w:t>
      </w:r>
      <w:proofErr w:type="spellStart"/>
      <w:r w:rsidR="009A64B5" w:rsidRPr="008F4155">
        <w:rPr>
          <w:rFonts w:asciiTheme="minorHAnsi" w:eastAsia="MS PGothic" w:hAnsiTheme="minorHAnsi"/>
          <w:color w:val="000000"/>
          <w:szCs w:val="18"/>
          <w:lang w:val="en-US"/>
        </w:rPr>
        <w:t>ms</w:t>
      </w:r>
      <w:proofErr w:type="spellEnd"/>
      <w:r w:rsidR="009A64B5"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, b) 220 </w:t>
      </w:r>
      <w:proofErr w:type="spellStart"/>
      <w:r w:rsidR="009A64B5" w:rsidRPr="008F4155">
        <w:rPr>
          <w:rFonts w:asciiTheme="minorHAnsi" w:eastAsia="MS PGothic" w:hAnsiTheme="minorHAnsi"/>
          <w:color w:val="000000"/>
          <w:szCs w:val="18"/>
          <w:lang w:val="en-US"/>
        </w:rPr>
        <w:t>ms</w:t>
      </w:r>
      <w:proofErr w:type="spellEnd"/>
      <w:r w:rsidR="009A64B5" w:rsidRPr="008F4155">
        <w:rPr>
          <w:rFonts w:asciiTheme="minorHAnsi" w:eastAsia="MS PGothic" w:hAnsiTheme="minorHAnsi"/>
          <w:color w:val="000000"/>
          <w:szCs w:val="18"/>
          <w:lang w:val="en-US"/>
        </w:rPr>
        <w:t>, c) 340</w:t>
      </w:r>
      <w:r w:rsidRPr="008F415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 w:rsidRPr="008F4155">
        <w:rPr>
          <w:rFonts w:asciiTheme="minorHAnsi" w:eastAsia="MS PGothic" w:hAnsiTheme="minorHAnsi"/>
          <w:color w:val="000000"/>
          <w:szCs w:val="18"/>
          <w:lang w:val="en-US"/>
        </w:rPr>
        <w:t>ms</w:t>
      </w:r>
      <w:proofErr w:type="spellEnd"/>
    </w:p>
    <w:p w14:paraId="60582BB5" w14:textId="77777777" w:rsidR="00704BDF" w:rsidRPr="008F415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F415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F415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191B118" w14:textId="3098854D" w:rsidR="001E7C48" w:rsidRPr="008F4155" w:rsidRDefault="00566F4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powders</w:t>
      </w:r>
      <w:proofErr w:type="spellEnd"/>
      <w:r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nds to be naturally agglomerated. The size of their agglomerate depends on the turbulence of the dust cloud and plays a role on their combustion kinetics and thus on their explosion severity. Controlling these parameters and choosing the right parameter to represent the PSD helps to ensure a reliable explosion risk assessment. Finally, t</w:t>
      </w:r>
      <w:r w:rsidR="00633E2A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s are currently performed to highlight t</w:t>
      </w:r>
      <w:r w:rsidR="00A50931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nfluence of dust agglomeration on the </w:t>
      </w:r>
      <w:r w:rsidR="00633E2A" w:rsidRPr="008F4155">
        <w:rPr>
          <w:rFonts w:asciiTheme="minorHAnsi" w:eastAsia="MS PGothic" w:hAnsiTheme="minorHAnsi"/>
          <w:color w:val="000000"/>
          <w:sz w:val="22"/>
          <w:szCs w:val="22"/>
          <w:lang w:val="en-US"/>
        </w:rPr>
        <w:t>unstretched burning velocity of nanocellulose.</w:t>
      </w:r>
    </w:p>
    <w:p w14:paraId="3D43C69A" w14:textId="77777777" w:rsidR="00704BDF" w:rsidRPr="008F4155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F415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 w:rsidRPr="008F415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C26D676" w14:textId="77777777" w:rsidR="00704BDF" w:rsidRPr="008F4155" w:rsidRDefault="00DE67F9" w:rsidP="00B7475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22"/>
        </w:rPr>
      </w:pPr>
      <w:r w:rsidRPr="008F4155">
        <w:rPr>
          <w:rFonts w:asciiTheme="minorHAnsi" w:hAnsiTheme="minorHAnsi"/>
          <w:szCs w:val="18"/>
        </w:rPr>
        <w:t>EN 14034-1&amp;2, Determination of explosion characteristics of dust clouds</w:t>
      </w:r>
      <w:r w:rsidR="009A64B5" w:rsidRPr="008F4155">
        <w:rPr>
          <w:rFonts w:asciiTheme="minorHAnsi" w:hAnsiTheme="minorHAnsi"/>
          <w:szCs w:val="18"/>
        </w:rPr>
        <w:t>, Eur. Com. for Standard.</w:t>
      </w:r>
      <w:r w:rsidRPr="008F4155">
        <w:rPr>
          <w:rFonts w:asciiTheme="minorHAnsi" w:hAnsiTheme="minorHAnsi"/>
          <w:szCs w:val="18"/>
        </w:rPr>
        <w:t>, 2011.</w:t>
      </w:r>
    </w:p>
    <w:p w14:paraId="7EA3494D" w14:textId="599A06EE" w:rsidR="00FB5B1F" w:rsidRPr="00FB5B1F" w:rsidRDefault="000B07B7" w:rsidP="00FB5B1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22"/>
        </w:rPr>
      </w:pPr>
      <w:r w:rsidRPr="008F4155">
        <w:rPr>
          <w:rFonts w:asciiTheme="minorHAnsi" w:hAnsiTheme="minorHAnsi"/>
          <w:color w:val="000000"/>
        </w:rPr>
        <w:t xml:space="preserve">G.H. </w:t>
      </w:r>
      <w:proofErr w:type="spellStart"/>
      <w:r w:rsidRPr="008F4155">
        <w:rPr>
          <w:rFonts w:asciiTheme="minorHAnsi" w:hAnsiTheme="minorHAnsi"/>
          <w:color w:val="000000"/>
        </w:rPr>
        <w:t>Markstein</w:t>
      </w:r>
      <w:proofErr w:type="spellEnd"/>
      <w:r w:rsidRPr="008F4155">
        <w:rPr>
          <w:rFonts w:asciiTheme="minorHAnsi" w:hAnsiTheme="minorHAnsi"/>
          <w:color w:val="000000"/>
        </w:rPr>
        <w:t>, Non-steady Flame Propagation, Pergamon</w:t>
      </w:r>
      <w:r w:rsidR="00E87DE0" w:rsidRPr="008F4155">
        <w:rPr>
          <w:rFonts w:asciiTheme="minorHAnsi" w:hAnsiTheme="minorHAnsi"/>
          <w:color w:val="000000"/>
        </w:rPr>
        <w:t xml:space="preserve"> </w:t>
      </w:r>
      <w:r w:rsidRPr="008F4155">
        <w:rPr>
          <w:rFonts w:asciiTheme="minorHAnsi" w:hAnsiTheme="minorHAnsi"/>
          <w:color w:val="000000"/>
        </w:rPr>
        <w:t>Press, Oxford, 1964.</w:t>
      </w:r>
    </w:p>
    <w:sectPr w:rsidR="00FB5B1F" w:rsidRPr="00FB5B1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C6757" w14:textId="77777777" w:rsidR="00471AD4" w:rsidRDefault="00471AD4" w:rsidP="004F5E36">
      <w:r>
        <w:separator/>
      </w:r>
    </w:p>
  </w:endnote>
  <w:endnote w:type="continuationSeparator" w:id="0">
    <w:p w14:paraId="7AD5B9AB" w14:textId="77777777" w:rsidR="00471AD4" w:rsidRDefault="00471AD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D9655" w14:textId="77777777" w:rsidR="00471AD4" w:rsidRDefault="00471AD4" w:rsidP="004F5E36">
      <w:r>
        <w:separator/>
      </w:r>
    </w:p>
  </w:footnote>
  <w:footnote w:type="continuationSeparator" w:id="0">
    <w:p w14:paraId="4FD992D8" w14:textId="77777777" w:rsidR="00471AD4" w:rsidRDefault="00471AD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50B9D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85C3EF6" wp14:editId="75E8258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65F494CA" wp14:editId="72FD072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7994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009954D" wp14:editId="3AB1954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5FF670D" w14:textId="77777777" w:rsidR="00704BDF" w:rsidRDefault="00704BDF">
    <w:pPr>
      <w:pStyle w:val="En-tte"/>
    </w:pPr>
  </w:p>
  <w:p w14:paraId="02210AAF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B954DB" wp14:editId="65F9440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601A"/>
    <w:rsid w:val="0003148D"/>
    <w:rsid w:val="00045836"/>
    <w:rsid w:val="00056788"/>
    <w:rsid w:val="00062A9A"/>
    <w:rsid w:val="000A03B2"/>
    <w:rsid w:val="000A326A"/>
    <w:rsid w:val="000A69BA"/>
    <w:rsid w:val="000B07B7"/>
    <w:rsid w:val="000D34BE"/>
    <w:rsid w:val="000E31E7"/>
    <w:rsid w:val="000E36F1"/>
    <w:rsid w:val="000E3A73"/>
    <w:rsid w:val="000E414A"/>
    <w:rsid w:val="000F6088"/>
    <w:rsid w:val="001215F0"/>
    <w:rsid w:val="00121644"/>
    <w:rsid w:val="0013121F"/>
    <w:rsid w:val="00134DE4"/>
    <w:rsid w:val="00150716"/>
    <w:rsid w:val="00150E59"/>
    <w:rsid w:val="00184AD6"/>
    <w:rsid w:val="001B65C1"/>
    <w:rsid w:val="001C684B"/>
    <w:rsid w:val="001D53FC"/>
    <w:rsid w:val="001D5F57"/>
    <w:rsid w:val="001E7C48"/>
    <w:rsid w:val="001F2EC7"/>
    <w:rsid w:val="00203735"/>
    <w:rsid w:val="002065DB"/>
    <w:rsid w:val="002431E0"/>
    <w:rsid w:val="002447EF"/>
    <w:rsid w:val="00251550"/>
    <w:rsid w:val="00255885"/>
    <w:rsid w:val="0027221A"/>
    <w:rsid w:val="00273A97"/>
    <w:rsid w:val="00275B61"/>
    <w:rsid w:val="00285459"/>
    <w:rsid w:val="002C5B69"/>
    <w:rsid w:val="002D1F12"/>
    <w:rsid w:val="003009B7"/>
    <w:rsid w:val="0030469C"/>
    <w:rsid w:val="003105BF"/>
    <w:rsid w:val="00353F5C"/>
    <w:rsid w:val="0036142F"/>
    <w:rsid w:val="00366F44"/>
    <w:rsid w:val="003723D4"/>
    <w:rsid w:val="00383D13"/>
    <w:rsid w:val="003A7D1C"/>
    <w:rsid w:val="003C1DAC"/>
    <w:rsid w:val="003C2172"/>
    <w:rsid w:val="003F4360"/>
    <w:rsid w:val="004131F9"/>
    <w:rsid w:val="00457D19"/>
    <w:rsid w:val="0046164A"/>
    <w:rsid w:val="00462DCD"/>
    <w:rsid w:val="00462ED8"/>
    <w:rsid w:val="00471AD4"/>
    <w:rsid w:val="00486CEA"/>
    <w:rsid w:val="004D1162"/>
    <w:rsid w:val="004D33EC"/>
    <w:rsid w:val="004E3CCA"/>
    <w:rsid w:val="004E4DD6"/>
    <w:rsid w:val="004F5E36"/>
    <w:rsid w:val="00505FFC"/>
    <w:rsid w:val="005064A0"/>
    <w:rsid w:val="005119A5"/>
    <w:rsid w:val="005278B7"/>
    <w:rsid w:val="005346C8"/>
    <w:rsid w:val="00545467"/>
    <w:rsid w:val="00555BF9"/>
    <w:rsid w:val="00566F48"/>
    <w:rsid w:val="00594E9F"/>
    <w:rsid w:val="005A21DB"/>
    <w:rsid w:val="005B61E6"/>
    <w:rsid w:val="005C77E1"/>
    <w:rsid w:val="005D6A2F"/>
    <w:rsid w:val="005E1A82"/>
    <w:rsid w:val="005E2135"/>
    <w:rsid w:val="005F04DE"/>
    <w:rsid w:val="005F0A28"/>
    <w:rsid w:val="005F0E5E"/>
    <w:rsid w:val="00606B8E"/>
    <w:rsid w:val="00620DEE"/>
    <w:rsid w:val="00625639"/>
    <w:rsid w:val="00633E2A"/>
    <w:rsid w:val="00641310"/>
    <w:rsid w:val="0064184D"/>
    <w:rsid w:val="00656A1D"/>
    <w:rsid w:val="00660E3E"/>
    <w:rsid w:val="00662E74"/>
    <w:rsid w:val="00663395"/>
    <w:rsid w:val="006A58D2"/>
    <w:rsid w:val="006A78C7"/>
    <w:rsid w:val="006C5579"/>
    <w:rsid w:val="006C6B36"/>
    <w:rsid w:val="006E4531"/>
    <w:rsid w:val="006F70CC"/>
    <w:rsid w:val="00704BDF"/>
    <w:rsid w:val="00736B13"/>
    <w:rsid w:val="007447F3"/>
    <w:rsid w:val="007661C8"/>
    <w:rsid w:val="0076734B"/>
    <w:rsid w:val="007B1788"/>
    <w:rsid w:val="007B379A"/>
    <w:rsid w:val="007C6EB4"/>
    <w:rsid w:val="007D00A3"/>
    <w:rsid w:val="007D52CD"/>
    <w:rsid w:val="00801C5D"/>
    <w:rsid w:val="00807C68"/>
    <w:rsid w:val="00813288"/>
    <w:rsid w:val="008168FC"/>
    <w:rsid w:val="008208B9"/>
    <w:rsid w:val="00831275"/>
    <w:rsid w:val="008479A2"/>
    <w:rsid w:val="008630A4"/>
    <w:rsid w:val="00865F5C"/>
    <w:rsid w:val="00873F10"/>
    <w:rsid w:val="0087637F"/>
    <w:rsid w:val="008834CF"/>
    <w:rsid w:val="008A1512"/>
    <w:rsid w:val="008D0BEB"/>
    <w:rsid w:val="008E231C"/>
    <w:rsid w:val="008E566E"/>
    <w:rsid w:val="008F4155"/>
    <w:rsid w:val="00901EB6"/>
    <w:rsid w:val="009079C4"/>
    <w:rsid w:val="00907CF0"/>
    <w:rsid w:val="009450CE"/>
    <w:rsid w:val="0095164B"/>
    <w:rsid w:val="00954E52"/>
    <w:rsid w:val="00973A94"/>
    <w:rsid w:val="009959EB"/>
    <w:rsid w:val="00996483"/>
    <w:rsid w:val="009A64B5"/>
    <w:rsid w:val="009B48A9"/>
    <w:rsid w:val="009C2DD5"/>
    <w:rsid w:val="009E788A"/>
    <w:rsid w:val="00A1763D"/>
    <w:rsid w:val="00A17CEC"/>
    <w:rsid w:val="00A2439C"/>
    <w:rsid w:val="00A27EF0"/>
    <w:rsid w:val="00A4529A"/>
    <w:rsid w:val="00A50931"/>
    <w:rsid w:val="00A76EFC"/>
    <w:rsid w:val="00A9626B"/>
    <w:rsid w:val="00A97F29"/>
    <w:rsid w:val="00AB0964"/>
    <w:rsid w:val="00AE377D"/>
    <w:rsid w:val="00AE6026"/>
    <w:rsid w:val="00B260A2"/>
    <w:rsid w:val="00B374A6"/>
    <w:rsid w:val="00B56134"/>
    <w:rsid w:val="00B60120"/>
    <w:rsid w:val="00B61DBF"/>
    <w:rsid w:val="00B72DC3"/>
    <w:rsid w:val="00B7475A"/>
    <w:rsid w:val="00BC30C9"/>
    <w:rsid w:val="00BE3E58"/>
    <w:rsid w:val="00BF5DBC"/>
    <w:rsid w:val="00C01616"/>
    <w:rsid w:val="00C0162B"/>
    <w:rsid w:val="00C019FE"/>
    <w:rsid w:val="00C06176"/>
    <w:rsid w:val="00C1235F"/>
    <w:rsid w:val="00C2492C"/>
    <w:rsid w:val="00C345B1"/>
    <w:rsid w:val="00C40142"/>
    <w:rsid w:val="00C432DE"/>
    <w:rsid w:val="00C57182"/>
    <w:rsid w:val="00C655FD"/>
    <w:rsid w:val="00C832A6"/>
    <w:rsid w:val="00C867B1"/>
    <w:rsid w:val="00C94434"/>
    <w:rsid w:val="00C97602"/>
    <w:rsid w:val="00CA1C95"/>
    <w:rsid w:val="00CA5A9C"/>
    <w:rsid w:val="00CB7092"/>
    <w:rsid w:val="00CD5FE2"/>
    <w:rsid w:val="00D02B4C"/>
    <w:rsid w:val="00D56A85"/>
    <w:rsid w:val="00D84576"/>
    <w:rsid w:val="00DD5B74"/>
    <w:rsid w:val="00DE0019"/>
    <w:rsid w:val="00DE132D"/>
    <w:rsid w:val="00DE264A"/>
    <w:rsid w:val="00DE67F9"/>
    <w:rsid w:val="00E041E7"/>
    <w:rsid w:val="00E101E8"/>
    <w:rsid w:val="00E23CA1"/>
    <w:rsid w:val="00E409A8"/>
    <w:rsid w:val="00E7209D"/>
    <w:rsid w:val="00E84B1E"/>
    <w:rsid w:val="00E87DE0"/>
    <w:rsid w:val="00EA02C2"/>
    <w:rsid w:val="00EA50E1"/>
    <w:rsid w:val="00EC0FC8"/>
    <w:rsid w:val="00EC447E"/>
    <w:rsid w:val="00ED092A"/>
    <w:rsid w:val="00ED27ED"/>
    <w:rsid w:val="00EE0131"/>
    <w:rsid w:val="00F04A74"/>
    <w:rsid w:val="00F06353"/>
    <w:rsid w:val="00F25531"/>
    <w:rsid w:val="00F30C64"/>
    <w:rsid w:val="00F543E4"/>
    <w:rsid w:val="00F80781"/>
    <w:rsid w:val="00FB1C42"/>
    <w:rsid w:val="00FB5B1F"/>
    <w:rsid w:val="00FB730C"/>
    <w:rsid w:val="00FC2695"/>
    <w:rsid w:val="00FC3E03"/>
    <w:rsid w:val="00FE346F"/>
    <w:rsid w:val="00FE6A2D"/>
    <w:rsid w:val="00FF7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3A006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AD0E5-1313-4F62-BB59-2565E4A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8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udrey SANTANDREA</cp:lastModifiedBy>
  <cp:revision>2</cp:revision>
  <cp:lastPrinted>2015-05-12T18:31:00Z</cp:lastPrinted>
  <dcterms:created xsi:type="dcterms:W3CDTF">2019-01-15T18:36:00Z</dcterms:created>
  <dcterms:modified xsi:type="dcterms:W3CDTF">2019-01-15T18:36:00Z</dcterms:modified>
</cp:coreProperties>
</file>